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5F48" w:rsidRPr="000F5F48" w:rsidRDefault="000F5F48" w:rsidP="000F5F48">
      <w:pPr>
        <w:rPr>
          <w:lang w:val="es-ES"/>
        </w:rPr>
      </w:pPr>
      <w:r>
        <w:rPr>
          <w:lang w:val="es-ES"/>
        </w:rPr>
        <w:t>10/19/18</w:t>
      </w:r>
    </w:p>
    <w:p w:rsidR="001A5256" w:rsidRPr="000F5F48" w:rsidRDefault="000F5F48">
      <w:pPr>
        <w:rPr>
          <w:lang w:val="es-ES"/>
        </w:rPr>
      </w:pPr>
      <w:bookmarkStart w:id="0" w:name="_GoBack"/>
      <w:bookmarkEnd w:id="0"/>
      <w:r w:rsidRPr="000F5F48">
        <w:rPr>
          <w:lang w:val="es-ES"/>
        </w:rPr>
        <w:t>Buenas Tardes,</w:t>
      </w:r>
    </w:p>
    <w:p w:rsidR="000F5F48" w:rsidRDefault="000F5F48">
      <w:pPr>
        <w:rPr>
          <w:lang w:val="es-ES"/>
        </w:rPr>
      </w:pPr>
      <w:r w:rsidRPr="000F5F48">
        <w:rPr>
          <w:lang w:val="es-ES"/>
        </w:rPr>
        <w:t>Este es mi primer archiv</w:t>
      </w:r>
      <w:r>
        <w:rPr>
          <w:lang w:val="es-ES"/>
        </w:rPr>
        <w:t>o de Word</w:t>
      </w:r>
      <w:r w:rsidRPr="000F5F48">
        <w:rPr>
          <w:lang w:val="es-ES"/>
        </w:rPr>
        <w:t xml:space="preserve"> para mi repositorio.</w:t>
      </w:r>
    </w:p>
    <w:p w:rsidR="000F5F48" w:rsidRDefault="000F5F48">
      <w:pPr>
        <w:rPr>
          <w:lang w:val="es-ES"/>
        </w:rPr>
      </w:pPr>
      <w:r>
        <w:rPr>
          <w:lang w:val="es-ES"/>
        </w:rPr>
        <w:t>Hortencia Castro</w:t>
      </w:r>
    </w:p>
    <w:sectPr w:rsidR="000F5F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wZSBiaWZpbm5ko6SsGpxcWZ+XkgBYa1AK9pl5wsAAAA"/>
  </w:docVars>
  <w:rsids>
    <w:rsidRoot w:val="000F5F48"/>
    <w:rsid w:val="000F5F48"/>
    <w:rsid w:val="001A5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F40C91-63D2-4E85-963C-5B687E367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tencia Castro</dc:creator>
  <cp:keywords/>
  <dc:description/>
  <cp:lastModifiedBy>Hortencia Castro</cp:lastModifiedBy>
  <cp:revision>1</cp:revision>
  <dcterms:created xsi:type="dcterms:W3CDTF">2018-10-20T01:41:00Z</dcterms:created>
  <dcterms:modified xsi:type="dcterms:W3CDTF">2018-10-20T01:44:00Z</dcterms:modified>
</cp:coreProperties>
</file>